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9679E" w14:textId="77777777" w:rsidR="008C459F" w:rsidRDefault="008C459F" w:rsidP="008C459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4275">
        <w:rPr>
          <w:rFonts w:ascii="Times New Roman" w:hAnsi="Times New Roman" w:cs="Times New Roman"/>
          <w:b/>
          <w:bCs/>
          <w:sz w:val="28"/>
          <w:szCs w:val="28"/>
        </w:rPr>
        <w:t>CRITERIA – III: RESEARCH, INNOVATION AND EXTENSION</w:t>
      </w:r>
    </w:p>
    <w:p w14:paraId="07F0F6EF" w14:textId="77777777" w:rsidR="00497872" w:rsidRPr="00455D14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BD33AF" w14:textId="77777777" w:rsidR="001978D3" w:rsidRDefault="001978D3" w:rsidP="001978D3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23820">
        <w:rPr>
          <w:rFonts w:ascii="Times New Roman" w:hAnsi="Times New Roman" w:cs="Times New Roman"/>
          <w:b/>
          <w:bCs/>
          <w:sz w:val="24"/>
          <w:szCs w:val="24"/>
        </w:rPr>
        <w:t>3.6.2: Number of awards received by the Institution, its teachers and students from Government /Government recognised bodies in recognition of the extension activities carried out during the last five years</w:t>
      </w:r>
    </w:p>
    <w:p w14:paraId="4353909F" w14:textId="347CF6E1" w:rsidR="00497872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Any Other Information)</w:t>
      </w:r>
    </w:p>
    <w:p w14:paraId="2DE507C0" w14:textId="77777777" w:rsidR="009619BB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548007" w14:textId="77777777" w:rsidR="00B121D2" w:rsidRDefault="00B121D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6"/>
        <w:gridCol w:w="6570"/>
      </w:tblGrid>
      <w:tr w:rsidR="00497872" w14:paraId="16BB0D2C" w14:textId="77777777" w:rsidTr="00030681">
        <w:tc>
          <w:tcPr>
            <w:tcW w:w="2547" w:type="dxa"/>
          </w:tcPr>
          <w:p w14:paraId="15D4639A" w14:textId="3C6B3711" w:rsidR="00497872" w:rsidRDefault="005F55A1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le Name</w:t>
            </w:r>
          </w:p>
        </w:tc>
        <w:tc>
          <w:tcPr>
            <w:tcW w:w="6469" w:type="dxa"/>
          </w:tcPr>
          <w:p w14:paraId="0FFDCD56" w14:textId="6309F9F1" w:rsidR="00497872" w:rsidRDefault="00497872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k</w:t>
            </w:r>
          </w:p>
        </w:tc>
      </w:tr>
      <w:tr w:rsidR="004029C9" w:rsidRPr="004029C9" w14:paraId="01144BAB" w14:textId="77777777" w:rsidTr="00030681">
        <w:tc>
          <w:tcPr>
            <w:tcW w:w="2547" w:type="dxa"/>
          </w:tcPr>
          <w:p w14:paraId="78B2A9F0" w14:textId="34F867FA" w:rsidR="004029C9" w:rsidRPr="004029C9" w:rsidRDefault="002E6ED7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6ED7">
              <w:rPr>
                <w:rFonts w:ascii="Times New Roman" w:hAnsi="Times New Roman" w:cs="Times New Roman"/>
                <w:sz w:val="24"/>
                <w:szCs w:val="24"/>
              </w:rPr>
              <w:t>3.6.2_e-copy of the award lett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pdf</w:t>
            </w:r>
          </w:p>
        </w:tc>
        <w:tc>
          <w:tcPr>
            <w:tcW w:w="6469" w:type="dxa"/>
          </w:tcPr>
          <w:p w14:paraId="792E5232" w14:textId="79FA04BF" w:rsidR="004029C9" w:rsidRPr="004029C9" w:rsidRDefault="002E6ED7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6ED7">
              <w:rPr>
                <w:rFonts w:ascii="Times New Roman" w:hAnsi="Times New Roman" w:cs="Times New Roman"/>
                <w:sz w:val="24"/>
                <w:szCs w:val="24"/>
              </w:rPr>
              <w:t>http://mmmut.ac.in/NAAC/MMMUTNAAC1_150821100141.pdf</w:t>
            </w:r>
          </w:p>
        </w:tc>
      </w:tr>
      <w:tr w:rsidR="004029C9" w:rsidRPr="004029C9" w14:paraId="7156C684" w14:textId="77777777" w:rsidTr="00030681">
        <w:tc>
          <w:tcPr>
            <w:tcW w:w="2547" w:type="dxa"/>
          </w:tcPr>
          <w:p w14:paraId="61C8E281" w14:textId="13A5B69C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72A64FF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E40012A" w14:textId="77777777" w:rsidTr="00030681">
        <w:tc>
          <w:tcPr>
            <w:tcW w:w="2547" w:type="dxa"/>
          </w:tcPr>
          <w:p w14:paraId="4F437909" w14:textId="575B3EA9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6A872915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1E5131F1" w14:textId="77777777" w:rsidTr="00030681">
        <w:tc>
          <w:tcPr>
            <w:tcW w:w="2547" w:type="dxa"/>
          </w:tcPr>
          <w:p w14:paraId="6F7A2984" w14:textId="627FB7E1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C97958E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43453479" w14:textId="77777777" w:rsidTr="00030681">
        <w:tc>
          <w:tcPr>
            <w:tcW w:w="2547" w:type="dxa"/>
          </w:tcPr>
          <w:p w14:paraId="1C749996" w14:textId="58BE0E73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034C3B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CE57A48" w14:textId="77777777" w:rsidTr="00030681">
        <w:tc>
          <w:tcPr>
            <w:tcW w:w="2547" w:type="dxa"/>
          </w:tcPr>
          <w:p w14:paraId="32959F20" w14:textId="0E3D3835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10661DF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2DDAB25A" w14:textId="77777777" w:rsidTr="00030681">
        <w:tc>
          <w:tcPr>
            <w:tcW w:w="2547" w:type="dxa"/>
          </w:tcPr>
          <w:p w14:paraId="1F58B0B0" w14:textId="5DA20858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87F11CD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12114AB7" w14:textId="77777777" w:rsidTr="00030681">
        <w:tc>
          <w:tcPr>
            <w:tcW w:w="2547" w:type="dxa"/>
          </w:tcPr>
          <w:p w14:paraId="592ADC56" w14:textId="2C26EF9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5C53B345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627E2C7C" w14:textId="77777777" w:rsidTr="00030681">
        <w:tc>
          <w:tcPr>
            <w:tcW w:w="2547" w:type="dxa"/>
          </w:tcPr>
          <w:p w14:paraId="59FBC701" w14:textId="6CC127C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B0E667A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777BBCEC" w14:textId="77777777" w:rsidTr="00030681">
        <w:tc>
          <w:tcPr>
            <w:tcW w:w="2547" w:type="dxa"/>
          </w:tcPr>
          <w:p w14:paraId="29F8BE7C" w14:textId="491ED2AE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6B060BB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0783" w:rsidRPr="004029C9" w14:paraId="22E70494" w14:textId="77777777" w:rsidTr="00030681">
        <w:tc>
          <w:tcPr>
            <w:tcW w:w="2547" w:type="dxa"/>
          </w:tcPr>
          <w:p w14:paraId="5BF99ADA" w14:textId="3E8546A3" w:rsidR="00270783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11B68A5E" w14:textId="77777777" w:rsidR="00270783" w:rsidRPr="004029C9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24EDB6" w14:textId="77777777" w:rsidR="00497872" w:rsidRPr="00334CB5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114930" w14:textId="77777777" w:rsidR="00BB2C24" w:rsidRDefault="00BB2C24"/>
    <w:sectPr w:rsidR="00BB2C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937BC"/>
    <w:multiLevelType w:val="hybridMultilevel"/>
    <w:tmpl w:val="E14CC03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TQxszAyMTEyNTJU0lEKTi0uzszPAykwMagFAPdeQ/YtAAAA"/>
  </w:docVars>
  <w:rsids>
    <w:rsidRoot w:val="00310373"/>
    <w:rsid w:val="00030681"/>
    <w:rsid w:val="000516A4"/>
    <w:rsid w:val="000B703D"/>
    <w:rsid w:val="000E6B15"/>
    <w:rsid w:val="00175818"/>
    <w:rsid w:val="0018681B"/>
    <w:rsid w:val="001978D3"/>
    <w:rsid w:val="001A2E36"/>
    <w:rsid w:val="00270783"/>
    <w:rsid w:val="002A2CDA"/>
    <w:rsid w:val="002E6ED7"/>
    <w:rsid w:val="00310373"/>
    <w:rsid w:val="00326EE0"/>
    <w:rsid w:val="00335F5A"/>
    <w:rsid w:val="00351B6B"/>
    <w:rsid w:val="004029C9"/>
    <w:rsid w:val="00497872"/>
    <w:rsid w:val="005A559C"/>
    <w:rsid w:val="005D6DA7"/>
    <w:rsid w:val="005E2C61"/>
    <w:rsid w:val="005F55A1"/>
    <w:rsid w:val="006A615D"/>
    <w:rsid w:val="0071671F"/>
    <w:rsid w:val="007E7B74"/>
    <w:rsid w:val="007F22FB"/>
    <w:rsid w:val="008648F9"/>
    <w:rsid w:val="008B20C5"/>
    <w:rsid w:val="008C459F"/>
    <w:rsid w:val="00910971"/>
    <w:rsid w:val="009175D4"/>
    <w:rsid w:val="0095161C"/>
    <w:rsid w:val="009619BB"/>
    <w:rsid w:val="00981115"/>
    <w:rsid w:val="009F55DB"/>
    <w:rsid w:val="00A66E13"/>
    <w:rsid w:val="00B121D2"/>
    <w:rsid w:val="00B8597D"/>
    <w:rsid w:val="00B96AD6"/>
    <w:rsid w:val="00B9713F"/>
    <w:rsid w:val="00BB2C24"/>
    <w:rsid w:val="00C0587A"/>
    <w:rsid w:val="00C10150"/>
    <w:rsid w:val="00C35124"/>
    <w:rsid w:val="00C60B4F"/>
    <w:rsid w:val="00D044F3"/>
    <w:rsid w:val="00DB0EC6"/>
    <w:rsid w:val="00DE19E2"/>
    <w:rsid w:val="00DF36C5"/>
    <w:rsid w:val="00E162EF"/>
    <w:rsid w:val="00E20274"/>
    <w:rsid w:val="00E454E0"/>
    <w:rsid w:val="00E47ACD"/>
    <w:rsid w:val="00E76892"/>
    <w:rsid w:val="00EF6BD4"/>
    <w:rsid w:val="00F2541D"/>
    <w:rsid w:val="00FC7B93"/>
    <w:rsid w:val="00FD3848"/>
    <w:rsid w:val="00FF3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217E1"/>
  <w15:chartTrackingRefBased/>
  <w15:docId w15:val="{A0F9A900-7603-429F-923F-E2895DE04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8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5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thal Gole</dc:creator>
  <cp:keywords/>
  <dc:description/>
  <cp:lastModifiedBy>Sudhanshu Verma</cp:lastModifiedBy>
  <cp:revision>57</cp:revision>
  <dcterms:created xsi:type="dcterms:W3CDTF">2021-08-04T11:51:00Z</dcterms:created>
  <dcterms:modified xsi:type="dcterms:W3CDTF">2021-08-15T16:45:00Z</dcterms:modified>
</cp:coreProperties>
</file>